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0bf403 de 05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Dec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05T18:51:56Z</dcterms:created>
  <dcterms:modified xsi:type="dcterms:W3CDTF">2023-12-05T18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